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0051A3" w14:textId="33B69110" w:rsidR="004F24C3" w:rsidRPr="003A6074" w:rsidRDefault="003A6074" w:rsidP="003A6074">
      <w:r>
        <w:rPr>
          <w:noProof/>
          <w:lang w:eastAsia="ko-K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DE7D02D" wp14:editId="3BA404C6">
                <wp:simplePos x="0" y="0"/>
                <wp:positionH relativeFrom="margin">
                  <wp:posOffset>-656590</wp:posOffset>
                </wp:positionH>
                <wp:positionV relativeFrom="page">
                  <wp:posOffset>1160780</wp:posOffset>
                </wp:positionV>
                <wp:extent cx="7044334" cy="8489112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4334" cy="848911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30D22B" w14:textId="77777777" w:rsidR="003A6074" w:rsidRDefault="003A6074" w:rsidP="003A6074">
                            <w:pPr>
                              <w:pStyle w:val="Frspaiere"/>
                              <w:ind w:left="-720"/>
                              <w:jc w:val="center"/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</w:rPr>
                            </w:pPr>
                          </w:p>
                          <w:p w14:paraId="2AFBA81E" w14:textId="79FC2A3C" w:rsidR="003A6074" w:rsidRDefault="009F4CBD" w:rsidP="003A6074">
                            <w:pPr>
                              <w:pStyle w:val="Frspaiere"/>
                              <w:ind w:left="-720"/>
                              <w:jc w:val="center"/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</w:rPr>
                            </w:pPr>
                            <w:r w:rsidRPr="009F4CBD"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</w:rPr>
                              <w:t>REGISTRATION FORM</w:t>
                            </w:r>
                          </w:p>
                          <w:p w14:paraId="136D6157" w14:textId="3F4DAB9B" w:rsidR="003A6074" w:rsidRPr="00146CD2" w:rsidRDefault="00FE7F61" w:rsidP="003A6074">
                            <w:pPr>
                              <w:pStyle w:val="Frspaiere"/>
                              <w:ind w:left="-720"/>
                              <w:jc w:val="center"/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  <w:sz w:val="32"/>
                                <w:szCs w:val="32"/>
                              </w:rPr>
                              <w:t>Energy Strategy Summit 2024</w:t>
                            </w:r>
                          </w:p>
                          <w:p w14:paraId="663C034C" w14:textId="77777777" w:rsidR="003A6074" w:rsidRDefault="003A6074" w:rsidP="003A6074">
                            <w:pPr>
                              <w:pStyle w:val="Frspaiere"/>
                              <w:ind w:left="-720"/>
                              <w:jc w:val="center"/>
                              <w:rPr>
                                <w:rFonts w:asciiTheme="minorHAnsi" w:hAnsiTheme="minorHAnsi"/>
                                <w:color w:val="595959" w:themeColor="text1" w:themeTint="A6"/>
                              </w:rPr>
                            </w:pPr>
                          </w:p>
                          <w:p w14:paraId="27575965" w14:textId="33234A9A" w:rsidR="003A6074" w:rsidRPr="005A77F6" w:rsidRDefault="009F4CBD" w:rsidP="003A6074">
                            <w:pPr>
                              <w:pStyle w:val="Frspaiere"/>
                              <w:ind w:left="-720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Between</w:t>
                            </w:r>
                            <w:r w:rsidR="003A6074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5D0D48EA" w14:textId="391AE843" w:rsidR="003A6074" w:rsidRPr="005A77F6" w:rsidRDefault="003A6074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S.C.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WING MEDIA ENERGY CONSULTING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S.R.L.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</w:t>
                            </w:r>
                            <w:r w:rsidR="009F4CBD" w:rsidRPr="009F4CBD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with registered office in Bucharest, 22 Teheran Street, 1st floor, Sector 1, registered with the Trade Register under number J40/5972/2012, with fiscal code RO30239698, IBAN code no. RO 91 RZBR 0000 0600 1538 6835, opened with RAIFFEISEN BANK, Dorobanți Agency, represented by Mrs </w:t>
                            </w:r>
                            <w:r w:rsidR="009F4CBD" w:rsidRPr="009F4CBD">
                              <w:rPr>
                                <w:rFonts w:ascii="Arial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V</w:t>
                            </w:r>
                            <w:r w:rsidR="009F4CBD">
                              <w:rPr>
                                <w:rFonts w:ascii="Arial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ARINIA</w:t>
                            </w:r>
                            <w:r w:rsidR="009F4CBD" w:rsidRPr="009F4CBD">
                              <w:rPr>
                                <w:rFonts w:ascii="Arial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RADU</w:t>
                            </w:r>
                            <w:r w:rsidR="009F4CBD" w:rsidRPr="009F4CBD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as General Manager, hereinafter referred to as the </w:t>
                            </w:r>
                            <w:r w:rsidR="009F4CBD" w:rsidRPr="009F4CBD">
                              <w:rPr>
                                <w:rFonts w:ascii="Arial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ROVIDER</w:t>
                            </w:r>
                          </w:p>
                          <w:p w14:paraId="61B30EF3" w14:textId="77777777" w:rsidR="003A6074" w:rsidRPr="005A77F6" w:rsidRDefault="003A6074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2D51673B" w14:textId="70D5012E" w:rsidR="003A6074" w:rsidRPr="005A77F6" w:rsidRDefault="009F4CBD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and</w:t>
                            </w:r>
                          </w:p>
                          <w:p w14:paraId="26F20BF1" w14:textId="146C8546" w:rsidR="003A6074" w:rsidRPr="005A77F6" w:rsidRDefault="003A6074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_________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___________________, </w:t>
                            </w:r>
                            <w:r w:rsidR="009F4CBD" w:rsidRPr="009F4CBD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based in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_______________, ___________________________________, </w:t>
                            </w:r>
                            <w:r w:rsidR="009F4CBD" w:rsidRPr="009F4CBD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registered with the Trade Register under number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_______________, </w:t>
                            </w:r>
                            <w:r w:rsidR="009F4CBD" w:rsidRPr="009F4CBD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with tax code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____________,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IBAN</w:t>
                            </w:r>
                            <w:r w:rsidR="009F4CBD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code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__________________________________________, </w:t>
                            </w:r>
                            <w:r w:rsidR="009F4CBD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opened with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___________________, </w:t>
                            </w:r>
                            <w:r w:rsidR="009F4CBD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agency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______________________, </w:t>
                            </w:r>
                            <w:r w:rsidR="009F4CBD" w:rsidRPr="009F4CBD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represented by Mr/Mrs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_______________ </w:t>
                            </w:r>
                            <w:r w:rsidR="009F4CBD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as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___________________, </w:t>
                            </w:r>
                            <w:r w:rsidR="009F4CBD" w:rsidRPr="009F4CBD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hereinafter referred to as the </w:t>
                            </w:r>
                            <w:r w:rsidR="009F4CBD" w:rsidRPr="009F4CBD">
                              <w:rPr>
                                <w:rFonts w:ascii="Arial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BENEFICIARY</w:t>
                            </w:r>
                          </w:p>
                          <w:p w14:paraId="2EC0D74C" w14:textId="77777777" w:rsidR="003A6074" w:rsidRPr="005A77F6" w:rsidRDefault="003A6074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371041AC" w14:textId="46AE996C" w:rsidR="003A6074" w:rsidRPr="005A77F6" w:rsidRDefault="009F4CBD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9F4CBD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has agreed upon this registration form, edited by the Provider under the following terms and conditions</w:t>
                            </w:r>
                            <w:r w:rsidR="003A6074"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:</w:t>
                            </w:r>
                          </w:p>
                          <w:p w14:paraId="05B42CC5" w14:textId="77777777" w:rsidR="003A6074" w:rsidRPr="005A77F6" w:rsidRDefault="003A6074" w:rsidP="003A6074">
                            <w:pPr>
                              <w:pStyle w:val="Frspaiere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                                                                       </w:t>
                            </w:r>
                          </w:p>
                          <w:p w14:paraId="6C262767" w14:textId="77777777" w:rsidR="003A6074" w:rsidRDefault="003A6074" w:rsidP="003A6074">
                            <w:pPr>
                              <w:pStyle w:val="Frspaiere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                                                                       </w:t>
                            </w:r>
                          </w:p>
                          <w:p w14:paraId="0EC29035" w14:textId="53C5F080" w:rsidR="003A6074" w:rsidRPr="005A77F6" w:rsidRDefault="003A6074" w:rsidP="003A6074">
                            <w:pPr>
                              <w:pStyle w:val="Frspaiere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OB</w:t>
                            </w:r>
                            <w:r w:rsidR="009F4CBD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J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ECT         </w:t>
                            </w:r>
                          </w:p>
                          <w:p w14:paraId="59230969" w14:textId="110EF0CB" w:rsidR="003A6074" w:rsidRPr="005A77F6" w:rsidRDefault="009F4CBD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9F4CBD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The subject of the </w:t>
                            </w:r>
                            <w:r w:rsidRPr="009F4CBD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FORM</w:t>
                            </w:r>
                            <w:r w:rsidRPr="009F4CBD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is the </w:t>
                            </w:r>
                            <w:r w:rsidRPr="009F4CBD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INVITATION</w:t>
                            </w:r>
                            <w:r w:rsidRPr="009F4CBD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to participate in the </w:t>
                            </w:r>
                            <w:r w:rsidRPr="009F4CBD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2024 Energy Strategy Summit</w:t>
                            </w:r>
                            <w:r w:rsidRPr="009F4CBD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an event to be held on </w:t>
                            </w:r>
                            <w:r w:rsidRPr="009F4CBD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10-11 June 2024</w:t>
                            </w:r>
                            <w:r w:rsidRPr="009F4CBD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, at the Parliament Palace (</w:t>
                            </w:r>
                            <w:proofErr w:type="spellStart"/>
                            <w:r w:rsidRPr="009F4CBD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Izvor</w:t>
                            </w:r>
                            <w:proofErr w:type="spellEnd"/>
                            <w:r w:rsidRPr="009F4CBD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Street 2-4, Bucharest), to the following participants from the company (Beneficiary)</w:t>
                            </w:r>
                            <w:r w:rsidR="003A6074"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302CD7EA" w14:textId="77777777" w:rsidR="003A6074" w:rsidRPr="005A77F6" w:rsidRDefault="003A6074" w:rsidP="003A6074">
                            <w:pPr>
                              <w:pStyle w:val="Frspaiere"/>
                              <w:ind w:left="-720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4363EC85" w14:textId="40609606" w:rsidR="003A6074" w:rsidRDefault="003A6074" w:rsidP="003A6074">
                            <w:pPr>
                              <w:pStyle w:val="Frspaiere"/>
                              <w:ind w:left="-720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283085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N</w:t>
                            </w:r>
                            <w:r w:rsidR="009F4CBD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a</w:t>
                            </w:r>
                            <w:r w:rsidRPr="00283085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me                                     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 w:rsidR="009F4CBD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Position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6B759337" w14:textId="77777777" w:rsidR="003A6074" w:rsidRPr="003A7971" w:rsidRDefault="003A6074" w:rsidP="003A6074">
                            <w:pPr>
                              <w:pStyle w:val="Frspaiere"/>
                              <w:ind w:left="-720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4"/>
                                <w:szCs w:val="4"/>
                              </w:rPr>
                            </w:pPr>
                          </w:p>
                          <w:tbl>
                            <w:tblPr>
                              <w:tblStyle w:val="Tabelgril"/>
                              <w:tblW w:w="0" w:type="auto"/>
                              <w:tblInd w:w="-695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5550"/>
                              <w:gridCol w:w="5040"/>
                            </w:tblGrid>
                            <w:tr w:rsidR="003A6074" w:rsidRPr="005A77F6" w14:paraId="229DE903" w14:textId="77777777" w:rsidTr="00A85EA1">
                              <w:tc>
                                <w:tcPr>
                                  <w:tcW w:w="5550" w:type="dxa"/>
                                </w:tcPr>
                                <w:p w14:paraId="189D8A36" w14:textId="77777777" w:rsidR="003A6074" w:rsidRPr="005A77F6" w:rsidRDefault="003A6074" w:rsidP="0063210B">
                                  <w:pPr>
                                    <w:pStyle w:val="Frspaiere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4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6ECBFC60" w14:textId="77777777" w:rsidR="003A6074" w:rsidRPr="005A77F6" w:rsidRDefault="003A6074" w:rsidP="0063210B">
                                  <w:pPr>
                                    <w:pStyle w:val="Frspaiere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3A6074" w:rsidRPr="005A77F6" w14:paraId="34EDFA59" w14:textId="77777777" w:rsidTr="00A85EA1">
                              <w:tc>
                                <w:tcPr>
                                  <w:tcW w:w="5550" w:type="dxa"/>
                                </w:tcPr>
                                <w:p w14:paraId="1F00CE91" w14:textId="77777777" w:rsidR="003A6074" w:rsidRPr="005A77F6" w:rsidRDefault="003A6074" w:rsidP="0063210B">
                                  <w:pPr>
                                    <w:pStyle w:val="Frspaiere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4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7D01462C" w14:textId="77777777" w:rsidR="003A6074" w:rsidRPr="005A77F6" w:rsidRDefault="003A6074" w:rsidP="0063210B">
                                  <w:pPr>
                                    <w:pStyle w:val="Frspaiere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3A6074" w:rsidRPr="005A77F6" w14:paraId="1265C465" w14:textId="77777777" w:rsidTr="00A85EA1">
                              <w:tc>
                                <w:tcPr>
                                  <w:tcW w:w="5550" w:type="dxa"/>
                                </w:tcPr>
                                <w:p w14:paraId="28AA059F" w14:textId="77777777" w:rsidR="003A6074" w:rsidRPr="005A77F6" w:rsidRDefault="003A6074" w:rsidP="0063210B">
                                  <w:pPr>
                                    <w:pStyle w:val="Frspaiere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4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1DA65DB6" w14:textId="77777777" w:rsidR="003A6074" w:rsidRPr="005A77F6" w:rsidRDefault="003A6074" w:rsidP="0063210B">
                                  <w:pPr>
                                    <w:pStyle w:val="Frspaiere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52C0FC9" w14:textId="77777777" w:rsidR="003A6074" w:rsidRPr="005A77F6" w:rsidRDefault="003A6074" w:rsidP="003A6074">
                            <w:pPr>
                              <w:pStyle w:val="Frspaiere"/>
                              <w:ind w:left="-720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66667B97" w14:textId="77777777" w:rsidR="003A6074" w:rsidRDefault="003A6074" w:rsidP="003A6074">
                            <w:pPr>
                              <w:pStyle w:val="Frspaiere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14C785A7" w14:textId="2922DBD9" w:rsidR="003A6074" w:rsidRDefault="009F4CBD" w:rsidP="003A6074">
                            <w:pPr>
                              <w:pStyle w:val="Frspaiere"/>
                              <w:ind w:left="-720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9F4CBD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TERMS AND CONDITIONS OF PAYMENT</w:t>
                            </w:r>
                          </w:p>
                          <w:p w14:paraId="3958D6F8" w14:textId="77777777" w:rsidR="009F4CBD" w:rsidRPr="005A77F6" w:rsidRDefault="009F4CBD" w:rsidP="003A6074">
                            <w:pPr>
                              <w:pStyle w:val="Frspaiere"/>
                              <w:ind w:left="-720"/>
                              <w:jc w:val="center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455F017A" w14:textId="7FF93AF1" w:rsidR="003A6074" w:rsidRPr="005A77F6" w:rsidRDefault="009F4CBD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9F4CBD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The value of the participation ticket is: </w:t>
                            </w:r>
                            <w:r w:rsidRPr="009F4CBD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200 Euro + VAT</w:t>
                            </w:r>
                            <w:r w:rsidRPr="009F4CBD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for one day and </w:t>
                            </w:r>
                            <w:r w:rsidRPr="009F4CBD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300 Euro + VAT</w:t>
                            </w:r>
                            <w:r w:rsidRPr="009F4CBD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for two days. Payment will be made in lei, at the lei/euro exchange rate of the BNR on the day of issue of the tax invoice. The beneficiary will pay the invoice within 5 calendar days from the date of issue.</w:t>
                            </w:r>
                          </w:p>
                          <w:p w14:paraId="68C88CCB" w14:textId="77777777" w:rsidR="003A6074" w:rsidRPr="005A77F6" w:rsidRDefault="003A6074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70CE4207" w14:textId="5A2EE8D0" w:rsidR="003A6074" w:rsidRPr="005A77F6" w:rsidRDefault="009F4CBD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104160"/>
                                <w:sz w:val="20"/>
                                <w:szCs w:val="20"/>
                              </w:rPr>
                            </w:pPr>
                            <w:r w:rsidRPr="009F4CBD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lease e-mail the completed form to</w:t>
                            </w:r>
                            <w:r w:rsidR="003A6074"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: </w:t>
                            </w:r>
                            <w:hyperlink r:id="rId8" w:history="1">
                              <w:r w:rsidR="00DD65EC" w:rsidRPr="008E18E7">
                                <w:rPr>
                                  <w:rStyle w:val="Hyperlink"/>
                                  <w:rFonts w:ascii="Arial" w:hAnsi="Arial" w:cs="Arial"/>
                                  <w:b/>
                                  <w:bCs/>
                                  <w:sz w:val="20"/>
                                  <w:szCs w:val="20"/>
                                </w:rPr>
                                <w:t>events@energynomics.ro</w:t>
                              </w:r>
                            </w:hyperlink>
                            <w:r w:rsidR="003A6074" w:rsidRPr="005A77F6">
                              <w:rPr>
                                <w:rFonts w:ascii="Arial" w:hAnsi="Arial" w:cs="Arial"/>
                                <w:color w:val="10416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3C7F12B" w14:textId="54A66920" w:rsidR="003A6074" w:rsidRDefault="003A6074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bookmarkStart w:id="0" w:name="_GoBack"/>
                            <w:bookmarkEnd w:id="0"/>
                          </w:p>
                          <w:p w14:paraId="187BC462" w14:textId="77777777" w:rsidR="003A6074" w:rsidRDefault="003A6074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5F299B32" w14:textId="77777777" w:rsidR="003A6074" w:rsidRPr="005A77F6" w:rsidRDefault="003A6074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5A33C4D3" w14:textId="77777777" w:rsidR="003A6074" w:rsidRDefault="003A6074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0F12AF91" w14:textId="283FEBC9" w:rsidR="003A6074" w:rsidRPr="005A77F6" w:rsidRDefault="009F4CBD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9F4CBD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Contact person on behalf of the Beneficiary</w:t>
                            </w:r>
                            <w:r w:rsidR="003A6074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:</w:t>
                            </w:r>
                          </w:p>
                          <w:p w14:paraId="5AE60A24" w14:textId="76998F02" w:rsidR="003A6074" w:rsidRPr="005A77F6" w:rsidRDefault="003A6074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N</w:t>
                            </w:r>
                            <w:r w:rsidR="009F4CBD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a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me: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_____________________________________________</w:t>
                            </w:r>
                          </w:p>
                          <w:p w14:paraId="461FF752" w14:textId="7A45525E" w:rsidR="003A6074" w:rsidRPr="005A77F6" w:rsidRDefault="009F4CBD" w:rsidP="003A6074">
                            <w:pPr>
                              <w:pStyle w:val="Frspaiere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 w:val="20"/>
                                <w:szCs w:val="20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hone</w:t>
                            </w:r>
                            <w:r w:rsidR="003A6074"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 w:val="20"/>
                                <w:szCs w:val="20"/>
                                <w:lang w:val="it-IT"/>
                              </w:rPr>
                              <w:t xml:space="preserve">:________________; </w:t>
                            </w:r>
                            <w:r w:rsidR="003A6074"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e-mail</w:t>
                            </w:r>
                            <w:r w:rsidR="003A6074"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 w:val="20"/>
                                <w:szCs w:val="20"/>
                                <w:lang w:val="it-IT"/>
                              </w:rPr>
                              <w:t>:_____________________</w:t>
                            </w:r>
                          </w:p>
                          <w:p w14:paraId="535FE260" w14:textId="77777777" w:rsidR="003A6074" w:rsidRDefault="003A6074" w:rsidP="003A6074">
                            <w:pPr>
                              <w:pStyle w:val="Frspaiere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207C51B2" w14:textId="77777777" w:rsidR="003A6074" w:rsidRDefault="003A6074" w:rsidP="003A6074">
                            <w:pPr>
                              <w:pStyle w:val="Frspaiere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5C56E4D1" w14:textId="07B11EA9" w:rsidR="003A6074" w:rsidRDefault="003A6074" w:rsidP="003A6074">
                            <w:pPr>
                              <w:pStyle w:val="Frspaiere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R</w:t>
                            </w:r>
                            <w:r w:rsidR="009F4CBD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OVIDE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R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                                                                                                                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BENEFICIAR</w:t>
                            </w:r>
                            <w:r w:rsidR="009F4CBD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Y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,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</w:p>
                          <w:p w14:paraId="0C9506E3" w14:textId="77777777" w:rsidR="003A6074" w:rsidRDefault="003A6074" w:rsidP="003A6074">
                            <w:pPr>
                              <w:pStyle w:val="Frspaiere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4C35E797" w14:textId="77777777" w:rsidR="003A6074" w:rsidRPr="005A77F6" w:rsidRDefault="003A6074" w:rsidP="003A6074">
                            <w:pPr>
                              <w:pStyle w:val="Frspaiere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  <w:t xml:space="preserve">                                                   </w:t>
                            </w:r>
                          </w:p>
                          <w:p w14:paraId="4B025D61" w14:textId="77777777" w:rsidR="003A6074" w:rsidRPr="005A77F6" w:rsidRDefault="003A6074" w:rsidP="003A6074">
                            <w:pPr>
                              <w:pStyle w:val="Frspaiere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S.C.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WING MEDIA ENERGY CONSULTING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S.R.L.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  <w:t xml:space="preserve">                      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34C51DB1" w14:textId="77777777" w:rsidR="003A6074" w:rsidRPr="005A77F6" w:rsidRDefault="003A6074" w:rsidP="003A6074">
                            <w:pPr>
                              <w:pStyle w:val="Frspaiere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VARINIA RADU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–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CEO &amp; FOUNDING PARTNER</w:t>
                            </w:r>
                          </w:p>
                          <w:p w14:paraId="0910E5C6" w14:textId="77777777" w:rsidR="003A6074" w:rsidRPr="00ED61B2" w:rsidRDefault="003A6074" w:rsidP="003A6074">
                            <w:pPr>
                              <w:rPr>
                                <w:rFonts w:ascii="Times New Roman" w:hAnsi="Times New Roman" w:cs="Times New Roman"/>
                                <w:sz w:val="36"/>
                                <w:szCs w:val="36"/>
                                <w:lang w:val="ro-RO"/>
                              </w:rPr>
                            </w:pPr>
                          </w:p>
                        </w:txbxContent>
                      </wps:txbx>
                      <wps:bodyPr rot="0" vert="horz" wrap="square" lIns="548640" tIns="45720" rIns="18288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E7D0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51.7pt;margin-top:91.4pt;width:554.65pt;height:668.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" filled="f" stroked="f">
                <v:textbox inset="43.2pt,,14.4pt">
                  <w:txbxContent>
                    <w:p w14:paraId="4B30D22B" w14:textId="77777777" w:rsidR="003A6074" w:rsidRDefault="003A6074" w:rsidP="003A6074">
                      <w:pPr>
                        <w:pStyle w:val="Frspaiere"/>
                        <w:ind w:left="-720"/>
                        <w:jc w:val="center"/>
                        <w:rPr>
                          <w:rFonts w:asciiTheme="minorHAnsi" w:hAnsiTheme="minorHAnsi"/>
                          <w:b/>
                          <w:color w:val="595959" w:themeColor="text1" w:themeTint="A6"/>
                        </w:rPr>
                      </w:pPr>
                    </w:p>
                    <w:p w14:paraId="2AFBA81E" w14:textId="79FC2A3C" w:rsidR="003A6074" w:rsidRDefault="009F4CBD" w:rsidP="003A6074">
                      <w:pPr>
                        <w:pStyle w:val="Frspaiere"/>
                        <w:ind w:left="-720"/>
                        <w:jc w:val="center"/>
                        <w:rPr>
                          <w:rFonts w:asciiTheme="minorHAnsi" w:hAnsiTheme="minorHAnsi"/>
                          <w:b/>
                          <w:color w:val="595959" w:themeColor="text1" w:themeTint="A6"/>
                        </w:rPr>
                      </w:pPr>
                      <w:r w:rsidRPr="009F4CBD">
                        <w:rPr>
                          <w:rFonts w:asciiTheme="minorHAnsi" w:hAnsiTheme="minorHAnsi"/>
                          <w:b/>
                          <w:color w:val="595959" w:themeColor="text1" w:themeTint="A6"/>
                        </w:rPr>
                        <w:t>REGISTRATION FORM</w:t>
                      </w:r>
                    </w:p>
                    <w:p w14:paraId="136D6157" w14:textId="3F4DAB9B" w:rsidR="003A6074" w:rsidRPr="00146CD2" w:rsidRDefault="00FE7F61" w:rsidP="003A6074">
                      <w:pPr>
                        <w:pStyle w:val="Frspaiere"/>
                        <w:ind w:left="-720"/>
                        <w:jc w:val="center"/>
                        <w:rPr>
                          <w:rFonts w:asciiTheme="minorHAnsi" w:hAnsiTheme="minorHAnsi"/>
                          <w:b/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color w:val="595959" w:themeColor="text1" w:themeTint="A6"/>
                          <w:sz w:val="32"/>
                          <w:szCs w:val="32"/>
                        </w:rPr>
                        <w:t>Energy Strategy Summit 2024</w:t>
                      </w:r>
                    </w:p>
                    <w:p w14:paraId="663C034C" w14:textId="77777777" w:rsidR="003A6074" w:rsidRDefault="003A6074" w:rsidP="003A6074">
                      <w:pPr>
                        <w:pStyle w:val="Frspaiere"/>
                        <w:ind w:left="-720"/>
                        <w:jc w:val="center"/>
                        <w:rPr>
                          <w:rFonts w:asciiTheme="minorHAnsi" w:hAnsiTheme="minorHAnsi"/>
                          <w:color w:val="595959" w:themeColor="text1" w:themeTint="A6"/>
                        </w:rPr>
                      </w:pPr>
                    </w:p>
                    <w:p w14:paraId="27575965" w14:textId="33234A9A" w:rsidR="003A6074" w:rsidRPr="005A77F6" w:rsidRDefault="009F4CBD" w:rsidP="003A6074">
                      <w:pPr>
                        <w:pStyle w:val="Frspaiere"/>
                        <w:ind w:left="-720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Between</w:t>
                      </w:r>
                      <w:r w:rsidR="003A6074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:</w:t>
                      </w:r>
                    </w:p>
                    <w:p w14:paraId="5D0D48EA" w14:textId="391AE843" w:rsidR="003A6074" w:rsidRPr="005A77F6" w:rsidRDefault="003A6074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S.C.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WING MEDIA ENERGY CONSULTING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S.R.L.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</w:t>
                      </w:r>
                      <w:r w:rsidR="009F4CBD" w:rsidRPr="009F4CBD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with registered office in Bucharest, 22 Teheran Street, 1st floor, Sector 1, registered with the Trade Register under number J40/5972/2012, with fiscal code RO30239698, IBAN code no. RO 91 RZBR 0000 0600 1538 6835, opened with RAIFFEISEN BANK, Dorobanți Agency, represented by Mrs </w:t>
                      </w:r>
                      <w:r w:rsidR="009F4CBD" w:rsidRPr="009F4CBD">
                        <w:rPr>
                          <w:rFonts w:ascii="Arial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V</w:t>
                      </w:r>
                      <w:r w:rsidR="009F4CBD">
                        <w:rPr>
                          <w:rFonts w:ascii="Arial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ARINIA</w:t>
                      </w:r>
                      <w:r w:rsidR="009F4CBD" w:rsidRPr="009F4CBD">
                        <w:rPr>
                          <w:rFonts w:ascii="Arial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RADU</w:t>
                      </w:r>
                      <w:r w:rsidR="009F4CBD" w:rsidRPr="009F4CBD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as General Manager, hereinafter referred to as the </w:t>
                      </w:r>
                      <w:r w:rsidR="009F4CBD" w:rsidRPr="009F4CBD">
                        <w:rPr>
                          <w:rFonts w:ascii="Arial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ROVIDER</w:t>
                      </w:r>
                    </w:p>
                    <w:p w14:paraId="61B30EF3" w14:textId="77777777" w:rsidR="003A6074" w:rsidRPr="005A77F6" w:rsidRDefault="003A6074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2D51673B" w14:textId="70D5012E" w:rsidR="003A6074" w:rsidRPr="005A77F6" w:rsidRDefault="009F4CBD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and</w:t>
                      </w:r>
                    </w:p>
                    <w:p w14:paraId="26F20BF1" w14:textId="146C8546" w:rsidR="003A6074" w:rsidRPr="005A77F6" w:rsidRDefault="003A6074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_________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___________________, </w:t>
                      </w:r>
                      <w:r w:rsidR="009F4CBD" w:rsidRPr="009F4CBD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based in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_______________, ___________________________________, </w:t>
                      </w:r>
                      <w:r w:rsidR="009F4CBD" w:rsidRPr="009F4CBD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registered with the Trade Register under number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_______________, </w:t>
                      </w:r>
                      <w:r w:rsidR="009F4CBD" w:rsidRPr="009F4CBD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with tax code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____________,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IBAN</w:t>
                      </w:r>
                      <w:r w:rsidR="009F4CBD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code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__________________________________________, </w:t>
                      </w:r>
                      <w:r w:rsidR="009F4CBD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opened with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___________________, </w:t>
                      </w:r>
                      <w:r w:rsidR="009F4CBD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agency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______________________, </w:t>
                      </w:r>
                      <w:r w:rsidR="009F4CBD" w:rsidRPr="009F4CBD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represented by Mr/Mrs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_______________ </w:t>
                      </w:r>
                      <w:r w:rsidR="009F4CBD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as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___________________, </w:t>
                      </w:r>
                      <w:r w:rsidR="009F4CBD" w:rsidRPr="009F4CBD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hereinafter referred to as the </w:t>
                      </w:r>
                      <w:r w:rsidR="009F4CBD" w:rsidRPr="009F4CBD">
                        <w:rPr>
                          <w:rFonts w:ascii="Arial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BENEFICIARY</w:t>
                      </w:r>
                    </w:p>
                    <w:p w14:paraId="2EC0D74C" w14:textId="77777777" w:rsidR="003A6074" w:rsidRPr="005A77F6" w:rsidRDefault="003A6074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371041AC" w14:textId="46AE996C" w:rsidR="003A6074" w:rsidRPr="005A77F6" w:rsidRDefault="009F4CBD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9F4CBD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has agreed upon this registration form, edited by the Provider under the following terms and conditions</w:t>
                      </w:r>
                      <w:r w:rsidR="003A6074"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:</w:t>
                      </w:r>
                    </w:p>
                    <w:p w14:paraId="05B42CC5" w14:textId="77777777" w:rsidR="003A6074" w:rsidRPr="005A77F6" w:rsidRDefault="003A6074" w:rsidP="003A6074">
                      <w:pPr>
                        <w:pStyle w:val="Frspaiere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                                                                       </w:t>
                      </w:r>
                    </w:p>
                    <w:p w14:paraId="6C262767" w14:textId="77777777" w:rsidR="003A6074" w:rsidRDefault="003A6074" w:rsidP="003A6074">
                      <w:pPr>
                        <w:pStyle w:val="Frspaiere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                                                                       </w:t>
                      </w:r>
                    </w:p>
                    <w:p w14:paraId="0EC29035" w14:textId="53C5F080" w:rsidR="003A6074" w:rsidRPr="005A77F6" w:rsidRDefault="003A6074" w:rsidP="003A6074">
                      <w:pPr>
                        <w:pStyle w:val="Frspaiere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OB</w:t>
                      </w:r>
                      <w:r w:rsidR="009F4CBD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J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ECT         </w:t>
                      </w:r>
                    </w:p>
                    <w:p w14:paraId="59230969" w14:textId="110EF0CB" w:rsidR="003A6074" w:rsidRPr="005A77F6" w:rsidRDefault="009F4CBD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9F4CBD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The subject of the </w:t>
                      </w:r>
                      <w:r w:rsidRPr="009F4CBD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FORM</w:t>
                      </w:r>
                      <w:r w:rsidRPr="009F4CBD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is the </w:t>
                      </w:r>
                      <w:r w:rsidRPr="009F4CBD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INVITATION</w:t>
                      </w:r>
                      <w:r w:rsidRPr="009F4CBD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to participate in the </w:t>
                      </w:r>
                      <w:r w:rsidRPr="009F4CBD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2024 Energy Strategy Summit</w:t>
                      </w:r>
                      <w:r w:rsidRPr="009F4CBD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, an event to be held on </w:t>
                      </w:r>
                      <w:r w:rsidRPr="009F4CBD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10-11 June 2024</w:t>
                      </w:r>
                      <w:r w:rsidRPr="009F4CBD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, at the Parliament Palace (</w:t>
                      </w:r>
                      <w:proofErr w:type="spellStart"/>
                      <w:r w:rsidRPr="009F4CBD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Izvor</w:t>
                      </w:r>
                      <w:proofErr w:type="spellEnd"/>
                      <w:r w:rsidRPr="009F4CBD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Street 2-4, Bucharest), to the following participants from the company (Beneficiary)</w:t>
                      </w:r>
                      <w:r w:rsidR="003A6074"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:</w:t>
                      </w:r>
                    </w:p>
                    <w:p w14:paraId="302CD7EA" w14:textId="77777777" w:rsidR="003A6074" w:rsidRPr="005A77F6" w:rsidRDefault="003A6074" w:rsidP="003A6074">
                      <w:pPr>
                        <w:pStyle w:val="Frspaiere"/>
                        <w:ind w:left="-720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4363EC85" w14:textId="40609606" w:rsidR="003A6074" w:rsidRDefault="003A6074" w:rsidP="003A6074">
                      <w:pPr>
                        <w:pStyle w:val="Frspaiere"/>
                        <w:ind w:left="-720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283085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N</w:t>
                      </w:r>
                      <w:r w:rsidR="009F4CBD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a</w:t>
                      </w:r>
                      <w:r w:rsidRPr="00283085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me                                     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 w:rsidR="009F4CBD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Position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</w:p>
                    <w:p w14:paraId="6B759337" w14:textId="77777777" w:rsidR="003A6074" w:rsidRPr="003A7971" w:rsidRDefault="003A6074" w:rsidP="003A6074">
                      <w:pPr>
                        <w:pStyle w:val="Frspaiere"/>
                        <w:ind w:left="-720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4"/>
                          <w:szCs w:val="4"/>
                        </w:rPr>
                      </w:pPr>
                    </w:p>
                    <w:tbl>
                      <w:tblPr>
                        <w:tblStyle w:val="Tabelgril"/>
                        <w:tblW w:w="0" w:type="auto"/>
                        <w:tblInd w:w="-695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5550"/>
                        <w:gridCol w:w="5040"/>
                      </w:tblGrid>
                      <w:tr w:rsidR="003A6074" w:rsidRPr="005A77F6" w14:paraId="229DE903" w14:textId="77777777" w:rsidTr="00A85EA1">
                        <w:tc>
                          <w:tcPr>
                            <w:tcW w:w="5550" w:type="dxa"/>
                          </w:tcPr>
                          <w:p w14:paraId="189D8A36" w14:textId="77777777" w:rsidR="003A6074" w:rsidRPr="005A77F6" w:rsidRDefault="003A6074" w:rsidP="0063210B">
                            <w:pPr>
                              <w:pStyle w:val="Frspaiere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040" w:type="dxa"/>
                            <w:tcBorders>
                              <w:right w:val="single" w:sz="4" w:space="0" w:color="auto"/>
                            </w:tcBorders>
                          </w:tcPr>
                          <w:p w14:paraId="6ECBFC60" w14:textId="77777777" w:rsidR="003A6074" w:rsidRPr="005A77F6" w:rsidRDefault="003A6074" w:rsidP="0063210B">
                            <w:pPr>
                              <w:pStyle w:val="Frspaiere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3A6074" w:rsidRPr="005A77F6" w14:paraId="34EDFA59" w14:textId="77777777" w:rsidTr="00A85EA1">
                        <w:tc>
                          <w:tcPr>
                            <w:tcW w:w="5550" w:type="dxa"/>
                          </w:tcPr>
                          <w:p w14:paraId="1F00CE91" w14:textId="77777777" w:rsidR="003A6074" w:rsidRPr="005A77F6" w:rsidRDefault="003A6074" w:rsidP="0063210B">
                            <w:pPr>
                              <w:pStyle w:val="Frspaiere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040" w:type="dxa"/>
                            <w:tcBorders>
                              <w:right w:val="single" w:sz="4" w:space="0" w:color="auto"/>
                            </w:tcBorders>
                          </w:tcPr>
                          <w:p w14:paraId="7D01462C" w14:textId="77777777" w:rsidR="003A6074" w:rsidRPr="005A77F6" w:rsidRDefault="003A6074" w:rsidP="0063210B">
                            <w:pPr>
                              <w:pStyle w:val="Frspaiere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3A6074" w:rsidRPr="005A77F6" w14:paraId="1265C465" w14:textId="77777777" w:rsidTr="00A85EA1">
                        <w:tc>
                          <w:tcPr>
                            <w:tcW w:w="5550" w:type="dxa"/>
                          </w:tcPr>
                          <w:p w14:paraId="28AA059F" w14:textId="77777777" w:rsidR="003A6074" w:rsidRPr="005A77F6" w:rsidRDefault="003A6074" w:rsidP="0063210B">
                            <w:pPr>
                              <w:pStyle w:val="Frspaiere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040" w:type="dxa"/>
                            <w:tcBorders>
                              <w:right w:val="single" w:sz="4" w:space="0" w:color="auto"/>
                            </w:tcBorders>
                          </w:tcPr>
                          <w:p w14:paraId="1DA65DB6" w14:textId="77777777" w:rsidR="003A6074" w:rsidRPr="005A77F6" w:rsidRDefault="003A6074" w:rsidP="0063210B">
                            <w:pPr>
                              <w:pStyle w:val="Frspaiere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652C0FC9" w14:textId="77777777" w:rsidR="003A6074" w:rsidRPr="005A77F6" w:rsidRDefault="003A6074" w:rsidP="003A6074">
                      <w:pPr>
                        <w:pStyle w:val="Frspaiere"/>
                        <w:ind w:left="-720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66667B97" w14:textId="77777777" w:rsidR="003A6074" w:rsidRDefault="003A6074" w:rsidP="003A6074">
                      <w:pPr>
                        <w:pStyle w:val="Frspaiere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14C785A7" w14:textId="2922DBD9" w:rsidR="003A6074" w:rsidRDefault="009F4CBD" w:rsidP="003A6074">
                      <w:pPr>
                        <w:pStyle w:val="Frspaiere"/>
                        <w:ind w:left="-720"/>
                        <w:jc w:val="center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9F4CBD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TERMS AND CONDITIONS OF PAYMENT</w:t>
                      </w:r>
                    </w:p>
                    <w:p w14:paraId="3958D6F8" w14:textId="77777777" w:rsidR="009F4CBD" w:rsidRPr="005A77F6" w:rsidRDefault="009F4CBD" w:rsidP="003A6074">
                      <w:pPr>
                        <w:pStyle w:val="Frspaiere"/>
                        <w:ind w:left="-720"/>
                        <w:jc w:val="center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455F017A" w14:textId="7FF93AF1" w:rsidR="003A6074" w:rsidRPr="005A77F6" w:rsidRDefault="009F4CBD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9F4CBD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The value of the participation ticket is: </w:t>
                      </w:r>
                      <w:r w:rsidRPr="009F4CBD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200 Euro + VAT</w:t>
                      </w:r>
                      <w:r w:rsidRPr="009F4CBD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for one day and </w:t>
                      </w:r>
                      <w:r w:rsidRPr="009F4CBD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300 Euro + VAT</w:t>
                      </w:r>
                      <w:r w:rsidRPr="009F4CBD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for two days. Payment will be made in lei, at the lei/euro exchange rate of the BNR on the day of issue of the tax invoice. The beneficiary will pay the invoice within 5 calendar days from the date of issue.</w:t>
                      </w:r>
                    </w:p>
                    <w:p w14:paraId="68C88CCB" w14:textId="77777777" w:rsidR="003A6074" w:rsidRPr="005A77F6" w:rsidRDefault="003A6074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70CE4207" w14:textId="5A2EE8D0" w:rsidR="003A6074" w:rsidRPr="005A77F6" w:rsidRDefault="009F4CBD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hAnsi="Arial" w:cs="Arial"/>
                          <w:color w:val="104160"/>
                          <w:sz w:val="20"/>
                          <w:szCs w:val="20"/>
                        </w:rPr>
                      </w:pPr>
                      <w:r w:rsidRPr="009F4CBD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lease e-mail the completed form to</w:t>
                      </w:r>
                      <w:r w:rsidR="003A6074"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: </w:t>
                      </w:r>
                      <w:hyperlink r:id="rId9" w:history="1">
                        <w:r w:rsidR="00DD65EC" w:rsidRPr="008E18E7">
                          <w:rPr>
                            <w:rStyle w:val="Hyperlink"/>
                            <w:rFonts w:ascii="Arial" w:hAnsi="Arial" w:cs="Arial"/>
                            <w:b/>
                            <w:bCs/>
                            <w:sz w:val="20"/>
                            <w:szCs w:val="20"/>
                          </w:rPr>
                          <w:t>events@energynomics.ro</w:t>
                        </w:r>
                      </w:hyperlink>
                      <w:r w:rsidR="003A6074" w:rsidRPr="005A77F6">
                        <w:rPr>
                          <w:rFonts w:ascii="Arial" w:hAnsi="Arial" w:cs="Arial"/>
                          <w:color w:val="10416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3C7F12B" w14:textId="54A66920" w:rsidR="003A6074" w:rsidRDefault="003A6074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bookmarkStart w:id="1" w:name="_GoBack"/>
                      <w:bookmarkEnd w:id="1"/>
                    </w:p>
                    <w:p w14:paraId="187BC462" w14:textId="77777777" w:rsidR="003A6074" w:rsidRDefault="003A6074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5F299B32" w14:textId="77777777" w:rsidR="003A6074" w:rsidRPr="005A77F6" w:rsidRDefault="003A6074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5A33C4D3" w14:textId="77777777" w:rsidR="003A6074" w:rsidRDefault="003A6074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0F12AF91" w14:textId="283FEBC9" w:rsidR="003A6074" w:rsidRPr="005A77F6" w:rsidRDefault="009F4CBD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9F4CBD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Contact person on behalf of the Beneficiary</w:t>
                      </w:r>
                      <w:r w:rsidR="003A6074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:</w:t>
                      </w:r>
                    </w:p>
                    <w:p w14:paraId="5AE60A24" w14:textId="76998F02" w:rsidR="003A6074" w:rsidRPr="005A77F6" w:rsidRDefault="003A6074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N</w:t>
                      </w:r>
                      <w:r w:rsidR="009F4CBD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a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me: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_____________________________________________</w:t>
                      </w:r>
                    </w:p>
                    <w:p w14:paraId="461FF752" w14:textId="7A45525E" w:rsidR="003A6074" w:rsidRPr="005A77F6" w:rsidRDefault="009F4CBD" w:rsidP="003A6074">
                      <w:pPr>
                        <w:pStyle w:val="Frspaiere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7F7F7F" w:themeColor="text1" w:themeTint="80"/>
                          <w:sz w:val="20"/>
                          <w:szCs w:val="20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hone</w:t>
                      </w:r>
                      <w:r w:rsidR="003A6074">
                        <w:rPr>
                          <w:rFonts w:ascii="Arial" w:hAnsi="Arial" w:cs="Arial"/>
                          <w:b/>
                          <w:color w:val="7F7F7F" w:themeColor="text1" w:themeTint="80"/>
                          <w:sz w:val="20"/>
                          <w:szCs w:val="20"/>
                          <w:lang w:val="it-IT"/>
                        </w:rPr>
                        <w:t xml:space="preserve">:________________; </w:t>
                      </w:r>
                      <w:r w:rsidR="003A6074"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e-mail</w:t>
                      </w:r>
                      <w:r w:rsidR="003A6074">
                        <w:rPr>
                          <w:rFonts w:ascii="Arial" w:hAnsi="Arial" w:cs="Arial"/>
                          <w:b/>
                          <w:color w:val="7F7F7F" w:themeColor="text1" w:themeTint="80"/>
                          <w:sz w:val="20"/>
                          <w:szCs w:val="20"/>
                          <w:lang w:val="it-IT"/>
                        </w:rPr>
                        <w:t>:_____________________</w:t>
                      </w:r>
                    </w:p>
                    <w:p w14:paraId="535FE260" w14:textId="77777777" w:rsidR="003A6074" w:rsidRDefault="003A6074" w:rsidP="003A6074">
                      <w:pPr>
                        <w:pStyle w:val="Frspaiere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207C51B2" w14:textId="77777777" w:rsidR="003A6074" w:rsidRDefault="003A6074" w:rsidP="003A6074">
                      <w:pPr>
                        <w:pStyle w:val="Frspaiere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5C56E4D1" w14:textId="07B11EA9" w:rsidR="003A6074" w:rsidRDefault="003A6074" w:rsidP="003A6074">
                      <w:pPr>
                        <w:pStyle w:val="Frspaiere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R</w:t>
                      </w:r>
                      <w:r w:rsidR="009F4CBD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OVIDE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R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                                                                                                                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BENEFICIAR</w:t>
                      </w:r>
                      <w:r w:rsidR="009F4CBD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Y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,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</w:p>
                    <w:p w14:paraId="0C9506E3" w14:textId="77777777" w:rsidR="003A6074" w:rsidRDefault="003A6074" w:rsidP="003A6074">
                      <w:pPr>
                        <w:pStyle w:val="Frspaiere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4C35E797" w14:textId="77777777" w:rsidR="003A6074" w:rsidRPr="005A77F6" w:rsidRDefault="003A6074" w:rsidP="003A6074">
                      <w:pPr>
                        <w:pStyle w:val="Frspaiere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  <w:t xml:space="preserve">                                                   </w:t>
                      </w:r>
                    </w:p>
                    <w:p w14:paraId="4B025D61" w14:textId="77777777" w:rsidR="003A6074" w:rsidRPr="005A77F6" w:rsidRDefault="003A6074" w:rsidP="003A6074">
                      <w:pPr>
                        <w:pStyle w:val="Frspaiere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S.C.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WING MEDIA ENERGY CONSULTING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S.R.L.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  <w:t xml:space="preserve">                      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</w:p>
                    <w:p w14:paraId="34C51DB1" w14:textId="77777777" w:rsidR="003A6074" w:rsidRPr="005A77F6" w:rsidRDefault="003A6074" w:rsidP="003A6074">
                      <w:pPr>
                        <w:pStyle w:val="Frspaiere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VARINIA RADU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–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CEO &amp; FOUNDING PARTNER</w:t>
                      </w:r>
                    </w:p>
                    <w:p w14:paraId="0910E5C6" w14:textId="77777777" w:rsidR="003A6074" w:rsidRPr="00ED61B2" w:rsidRDefault="003A6074" w:rsidP="003A6074">
                      <w:pPr>
                        <w:rPr>
                          <w:rFonts w:ascii="Times New Roman" w:hAnsi="Times New Roman" w:cs="Times New Roman"/>
                          <w:sz w:val="36"/>
                          <w:szCs w:val="36"/>
                          <w:lang w:val="ro-RO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sectPr w:rsidR="004F24C3" w:rsidRPr="003A6074" w:rsidSect="006239CB">
      <w:headerReference w:type="even" r:id="rId10"/>
      <w:headerReference w:type="default" r:id="rId11"/>
      <w:headerReference w:type="first" r:id="rId12"/>
      <w:pgSz w:w="11906" w:h="16838" w:code="9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D9FC83" w14:textId="77777777" w:rsidR="00D91017" w:rsidRDefault="00D91017" w:rsidP="00F769B1">
      <w:r>
        <w:separator/>
      </w:r>
    </w:p>
  </w:endnote>
  <w:endnote w:type="continuationSeparator" w:id="0">
    <w:p w14:paraId="4B0E30BE" w14:textId="77777777" w:rsidR="00D91017" w:rsidRDefault="00D91017" w:rsidP="00F769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81ACD2" w14:textId="77777777" w:rsidR="00D91017" w:rsidRDefault="00D91017" w:rsidP="00F769B1">
      <w:r>
        <w:separator/>
      </w:r>
    </w:p>
  </w:footnote>
  <w:footnote w:type="continuationSeparator" w:id="0">
    <w:p w14:paraId="1C0963CE" w14:textId="77777777" w:rsidR="00D91017" w:rsidRDefault="00D91017" w:rsidP="00F769B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B28CE2" w14:textId="0F203662" w:rsidR="00F769B1" w:rsidRDefault="00D91017">
    <w:pPr>
      <w:pStyle w:val="Antet"/>
    </w:pPr>
    <w:r>
      <w:rPr>
        <w:noProof/>
      </w:rPr>
      <w:pict w14:anchorId="61D305C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4273766" o:spid="_x0000_s2058" type="#_x0000_t75" style="position:absolute;margin-left:0;margin-top:0;width:930pt;height:1315.5pt;z-index:-251657216;mso-position-horizontal:center;mso-position-horizontal-relative:margin;mso-position-vertical:center;mso-position-vertical-relative:margin" o:allowincell="f">
          <v:imagedata r:id="rId1" o:title="picture funda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6C73E7" w14:textId="72080954" w:rsidR="006239CB" w:rsidRDefault="00642477">
    <w:pPr>
      <w:pStyle w:val="Antet"/>
    </w:pPr>
    <w:r>
      <w:rPr>
        <w:noProof/>
        <w:lang w:eastAsia="ko-KR"/>
      </w:rPr>
      <w:drawing>
        <wp:anchor distT="0" distB="0" distL="114300" distR="114300" simplePos="0" relativeHeight="251660288" behindDoc="1" locked="0" layoutInCell="1" allowOverlap="1" wp14:anchorId="395ACE15" wp14:editId="5BC8F681">
          <wp:simplePos x="0" y="0"/>
          <wp:positionH relativeFrom="column">
            <wp:posOffset>-883920</wp:posOffset>
          </wp:positionH>
          <wp:positionV relativeFrom="paragraph">
            <wp:posOffset>0</wp:posOffset>
          </wp:positionV>
          <wp:extent cx="7558629" cy="10694797"/>
          <wp:effectExtent l="0" t="0" r="444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4322" cy="107028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86E846" w14:textId="74BC8FB9" w:rsidR="00F769B1" w:rsidRDefault="00D91017">
    <w:pPr>
      <w:pStyle w:val="Antet"/>
    </w:pPr>
    <w:r>
      <w:rPr>
        <w:noProof/>
      </w:rPr>
      <w:pict w14:anchorId="00E292A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4273765" o:spid="_x0000_s2057" type="#_x0000_t75" style="position:absolute;margin-left:0;margin-top:0;width:930pt;height:1315.5pt;z-index:-251658240;mso-position-horizontal:center;mso-position-horizontal-relative:margin;mso-position-vertical:center;mso-position-vertical-relative:margin" o:allowincell="f">
          <v:imagedata r:id="rId1" o:title="picture fund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1870117"/>
    <w:multiLevelType w:val="hybridMultilevel"/>
    <w:tmpl w:val="E38AE66E"/>
    <w:lvl w:ilvl="0" w:tplc="8FF646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MjU3MTc0MDC3NDdW0lEKTi0uzszPAykwqgUAuKYkgiwAAAA="/>
  </w:docVars>
  <w:rsids>
    <w:rsidRoot w:val="00F769B1"/>
    <w:rsid w:val="000B5937"/>
    <w:rsid w:val="000E37FE"/>
    <w:rsid w:val="00170376"/>
    <w:rsid w:val="00216ACA"/>
    <w:rsid w:val="002320C8"/>
    <w:rsid w:val="0028254D"/>
    <w:rsid w:val="00327EFF"/>
    <w:rsid w:val="003446B6"/>
    <w:rsid w:val="00355323"/>
    <w:rsid w:val="003A6074"/>
    <w:rsid w:val="003F2300"/>
    <w:rsid w:val="004268E2"/>
    <w:rsid w:val="0048199D"/>
    <w:rsid w:val="004E3DF4"/>
    <w:rsid w:val="004E7C29"/>
    <w:rsid w:val="004F24C3"/>
    <w:rsid w:val="005272E6"/>
    <w:rsid w:val="0058488C"/>
    <w:rsid w:val="005E6658"/>
    <w:rsid w:val="006239CB"/>
    <w:rsid w:val="00642477"/>
    <w:rsid w:val="00664921"/>
    <w:rsid w:val="006746FC"/>
    <w:rsid w:val="006F6E08"/>
    <w:rsid w:val="0070351A"/>
    <w:rsid w:val="007566DA"/>
    <w:rsid w:val="007C7F09"/>
    <w:rsid w:val="008050F8"/>
    <w:rsid w:val="008E5E1D"/>
    <w:rsid w:val="009F4CBD"/>
    <w:rsid w:val="00A36A1E"/>
    <w:rsid w:val="00AA2FE4"/>
    <w:rsid w:val="00AA393C"/>
    <w:rsid w:val="00B01106"/>
    <w:rsid w:val="00B657F0"/>
    <w:rsid w:val="00C83F37"/>
    <w:rsid w:val="00CC12F5"/>
    <w:rsid w:val="00CF7869"/>
    <w:rsid w:val="00D271DE"/>
    <w:rsid w:val="00D91017"/>
    <w:rsid w:val="00DC1D6B"/>
    <w:rsid w:val="00DD65EC"/>
    <w:rsid w:val="00E63169"/>
    <w:rsid w:val="00EB162C"/>
    <w:rsid w:val="00EC2604"/>
    <w:rsid w:val="00F577D6"/>
    <w:rsid w:val="00F769B1"/>
    <w:rsid w:val="00FE15B1"/>
    <w:rsid w:val="00FE3DBA"/>
    <w:rsid w:val="00FE5BE6"/>
    <w:rsid w:val="00FE7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9"/>
    <o:shapelayout v:ext="edit">
      <o:idmap v:ext="edit" data="1"/>
    </o:shapelayout>
  </w:shapeDefaults>
  <w:decimalSymbol w:val="."/>
  <w:listSeparator w:val=","/>
  <w14:docId w14:val="32F4E58C"/>
  <w15:chartTrackingRefBased/>
  <w15:docId w15:val="{0BB63F50-A9D6-4905-9F8B-C4F60FAEF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Antet">
    <w:name w:val="header"/>
    <w:basedOn w:val="Normal"/>
    <w:link w:val="AntetCaracter"/>
    <w:uiPriority w:val="99"/>
    <w:unhideWhenUsed/>
    <w:rsid w:val="00F769B1"/>
    <w:pPr>
      <w:tabs>
        <w:tab w:val="center" w:pos="4680"/>
        <w:tab w:val="right" w:pos="9360"/>
      </w:tabs>
    </w:pPr>
  </w:style>
  <w:style w:type="character" w:customStyle="1" w:styleId="AntetCaracter">
    <w:name w:val="Antet Caracter"/>
    <w:basedOn w:val="Fontdeparagrafimplicit"/>
    <w:link w:val="Antet"/>
    <w:uiPriority w:val="99"/>
    <w:rsid w:val="00F769B1"/>
  </w:style>
  <w:style w:type="paragraph" w:styleId="Subsol">
    <w:name w:val="footer"/>
    <w:basedOn w:val="Normal"/>
    <w:link w:val="SubsolCaracter"/>
    <w:uiPriority w:val="99"/>
    <w:unhideWhenUsed/>
    <w:rsid w:val="00F769B1"/>
    <w:pPr>
      <w:tabs>
        <w:tab w:val="center" w:pos="4680"/>
        <w:tab w:val="right" w:pos="9360"/>
      </w:tabs>
    </w:pPr>
  </w:style>
  <w:style w:type="character" w:customStyle="1" w:styleId="SubsolCaracter">
    <w:name w:val="Subsol Caracter"/>
    <w:basedOn w:val="Fontdeparagrafimplicit"/>
    <w:link w:val="Subsol"/>
    <w:uiPriority w:val="99"/>
    <w:rsid w:val="00F769B1"/>
  </w:style>
  <w:style w:type="paragraph" w:styleId="Listparagraf">
    <w:name w:val="List Paragraph"/>
    <w:basedOn w:val="Normal"/>
    <w:uiPriority w:val="34"/>
    <w:qFormat/>
    <w:rsid w:val="00CF7869"/>
    <w:pPr>
      <w:spacing w:after="160" w:line="259" w:lineRule="auto"/>
      <w:ind w:left="720"/>
      <w:contextualSpacing/>
    </w:pPr>
  </w:style>
  <w:style w:type="character" w:styleId="Hyperlink">
    <w:name w:val="Hyperlink"/>
    <w:basedOn w:val="Fontdeparagrafimplicit"/>
    <w:uiPriority w:val="99"/>
    <w:unhideWhenUsed/>
    <w:rsid w:val="003A6074"/>
    <w:rPr>
      <w:color w:val="0000FF"/>
      <w:u w:val="single"/>
    </w:rPr>
  </w:style>
  <w:style w:type="paragraph" w:styleId="Frspaiere">
    <w:name w:val="No Spacing"/>
    <w:uiPriority w:val="1"/>
    <w:qFormat/>
    <w:rsid w:val="003A6074"/>
    <w:rPr>
      <w:rFonts w:ascii="Times New Roman" w:eastAsia="SimSun" w:hAnsi="Times New Roman" w:cs="Times New Roman"/>
      <w:sz w:val="24"/>
      <w:szCs w:val="24"/>
      <w:lang w:eastAsia="zh-CN"/>
    </w:rPr>
  </w:style>
  <w:style w:type="table" w:styleId="Tabelgril">
    <w:name w:val="Table Grid"/>
    <w:basedOn w:val="TabelNormal"/>
    <w:uiPriority w:val="59"/>
    <w:rsid w:val="003A60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vents@energynomics.ro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vents@energynomics.ro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078D30-33AC-4C96-97C7-77D3BBE0A6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y adguard</Company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13-ae012dx</cp:lastModifiedBy>
  <cp:revision>2</cp:revision>
  <dcterms:created xsi:type="dcterms:W3CDTF">2024-05-08T09:59:00Z</dcterms:created>
  <dcterms:modified xsi:type="dcterms:W3CDTF">2024-05-08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414d64ef1915d2ec52ad700fb4db0e7b30fe723391e6ce7873d5d9aa62984d</vt:lpwstr>
  </property>
</Properties>
</file>